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35558" w14:textId="31B93EA0" w:rsidR="00914041" w:rsidRDefault="00B26B87">
      <w:r>
        <w:rPr>
          <w:noProof/>
        </w:rPr>
        <w:drawing>
          <wp:inline distT="0" distB="0" distL="0" distR="0" wp14:anchorId="60721395" wp14:editId="414FE962">
            <wp:extent cx="3058160" cy="2564765"/>
            <wp:effectExtent l="0" t="0" r="889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256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733E3" w14:textId="3DBA3092" w:rsidR="003343B4" w:rsidRPr="00FC02DB" w:rsidRDefault="00FC02DB" w:rsidP="00FC02DB">
      <w:pPr>
        <w:rPr>
          <w:rFonts w:ascii="Times New Roman" w:hAnsi="Times New Roman" w:cs="Times New Roman"/>
          <w:sz w:val="28"/>
          <w:szCs w:val="28"/>
        </w:rPr>
      </w:pPr>
      <w:r w:rsidRPr="00FC02DB">
        <w:rPr>
          <w:rFonts w:ascii="Times New Roman" w:hAnsi="Times New Roman" w:cs="Times New Roman"/>
          <w:sz w:val="24"/>
          <w:szCs w:val="28"/>
        </w:rPr>
        <w:t xml:space="preserve">Supplementary </w:t>
      </w:r>
      <w:r w:rsidR="00A05D7D">
        <w:rPr>
          <w:rFonts w:ascii="Times New Roman" w:hAnsi="Times New Roman" w:cs="Times New Roman"/>
          <w:sz w:val="24"/>
          <w:szCs w:val="28"/>
        </w:rPr>
        <w:t>figure</w:t>
      </w:r>
      <w:r w:rsidRPr="00FC02DB">
        <w:rPr>
          <w:rFonts w:ascii="Times New Roman" w:hAnsi="Times New Roman" w:cs="Times New Roman"/>
          <w:sz w:val="24"/>
          <w:szCs w:val="28"/>
        </w:rPr>
        <w:t xml:space="preserve"> 2. A representative image of the Yahagi riverbed occupied by </w:t>
      </w:r>
      <w:r w:rsidRPr="00FC02DB">
        <w:rPr>
          <w:rFonts w:ascii="Times New Roman" w:hAnsi="Times New Roman" w:cs="Times New Roman"/>
          <w:i/>
          <w:iCs/>
          <w:sz w:val="24"/>
          <w:szCs w:val="28"/>
        </w:rPr>
        <w:t>E. densa</w:t>
      </w:r>
      <w:r w:rsidRPr="00FC02DB">
        <w:rPr>
          <w:rFonts w:ascii="Times New Roman" w:hAnsi="Times New Roman" w:cs="Times New Roman"/>
          <w:sz w:val="24"/>
          <w:szCs w:val="28"/>
        </w:rPr>
        <w:t xml:space="preserve"> at a depth of 80–100 cm.</w:t>
      </w:r>
      <w:bookmarkStart w:id="0" w:name="_GoBack"/>
      <w:bookmarkEnd w:id="0"/>
    </w:p>
    <w:sectPr w:rsidR="003343B4" w:rsidRPr="00FC0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LY0MTAyMzQ0MDBQ0lEKTi0uzszPAykwrAUA27f/xywAAAA="/>
  </w:docVars>
  <w:rsids>
    <w:rsidRoot w:val="003343B4"/>
    <w:rsid w:val="003343B4"/>
    <w:rsid w:val="00354CCC"/>
    <w:rsid w:val="00914041"/>
    <w:rsid w:val="00A05D7D"/>
    <w:rsid w:val="00B26B87"/>
    <w:rsid w:val="00FC0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C1B25"/>
  <w15:chartTrackingRefBased/>
  <w15:docId w15:val="{A3D15AFA-2F89-4687-8CF0-3E216581D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ya jayasanka</dc:creator>
  <cp:keywords/>
  <dc:description/>
  <cp:lastModifiedBy>Sidra Amiri</cp:lastModifiedBy>
  <cp:revision>2</cp:revision>
  <dcterms:created xsi:type="dcterms:W3CDTF">2020-04-03T14:54:00Z</dcterms:created>
  <dcterms:modified xsi:type="dcterms:W3CDTF">2020-04-03T14:54:00Z</dcterms:modified>
</cp:coreProperties>
</file>